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C0DA1" w14:textId="66DE9627" w:rsidR="001F52FE" w:rsidRDefault="00B7178C" w:rsidP="00B7178C">
      <w:pPr>
        <w:jc w:val="center"/>
      </w:pPr>
      <w:r>
        <w:t>Cobras Hockey Board Meeting</w:t>
      </w:r>
    </w:p>
    <w:p w14:paraId="04334FA2" w14:textId="3899CE3D" w:rsidR="00B7178C" w:rsidRDefault="00A46D4C" w:rsidP="00B7178C">
      <w:pPr>
        <w:jc w:val="center"/>
      </w:pPr>
      <w:r>
        <w:t>September</w:t>
      </w:r>
      <w:r w:rsidR="00B7178C">
        <w:t xml:space="preserve"> </w:t>
      </w:r>
      <w:r w:rsidR="00CB4E07">
        <w:t>M</w:t>
      </w:r>
      <w:r w:rsidR="00B7178C">
        <w:t>eeting</w:t>
      </w:r>
    </w:p>
    <w:p w14:paraId="6A9BCADF" w14:textId="6B36EB25" w:rsidR="00B7178C" w:rsidRDefault="00123B87" w:rsidP="00B7178C">
      <w:pPr>
        <w:jc w:val="center"/>
      </w:pPr>
      <w:r>
        <w:t>October</w:t>
      </w:r>
      <w:r w:rsidR="002F64B8">
        <w:t xml:space="preserve"> 1</w:t>
      </w:r>
      <w:r>
        <w:t>9</w:t>
      </w:r>
      <w:r w:rsidR="00A46D4C">
        <w:t>,</w:t>
      </w:r>
      <w:r w:rsidR="00B7178C">
        <w:t xml:space="preserve"> </w:t>
      </w:r>
      <w:r w:rsidR="00A566E1">
        <w:t>2022</w:t>
      </w:r>
      <w:r w:rsidR="002F64B8">
        <w:t xml:space="preserve">, </w:t>
      </w:r>
      <w:r>
        <w:t>8</w:t>
      </w:r>
      <w:r w:rsidR="00B7178C">
        <w:t>:</w:t>
      </w:r>
      <w:r w:rsidR="008D6A48">
        <w:t>0</w:t>
      </w:r>
      <w:r w:rsidR="00B7178C">
        <w:t>0pm</w:t>
      </w:r>
    </w:p>
    <w:p w14:paraId="7B657E49" w14:textId="7FAAAE1A" w:rsidR="00B7178C" w:rsidRDefault="00B7178C" w:rsidP="00B7178C">
      <w:pPr>
        <w:jc w:val="center"/>
      </w:pPr>
    </w:p>
    <w:p w14:paraId="51E617C0" w14:textId="54A9D1E3" w:rsidR="00B7178C" w:rsidRDefault="00B7178C" w:rsidP="00B7178C">
      <w:pPr>
        <w:pStyle w:val="ListParagraph"/>
        <w:numPr>
          <w:ilvl w:val="0"/>
          <w:numId w:val="1"/>
        </w:numPr>
      </w:pPr>
      <w:r>
        <w:t xml:space="preserve">John Roti (president) Called meeting to order at </w:t>
      </w:r>
      <w:r w:rsidR="002F64B8">
        <w:t>7</w:t>
      </w:r>
      <w:r>
        <w:t>:</w:t>
      </w:r>
      <w:r w:rsidR="008D6A48">
        <w:t>0</w:t>
      </w:r>
      <w:r>
        <w:t xml:space="preserve">0pm </w:t>
      </w:r>
      <w:r w:rsidR="00E77D05">
        <w:t>September</w:t>
      </w:r>
      <w:r w:rsidR="00CE03AF">
        <w:t xml:space="preserve"> 1</w:t>
      </w:r>
      <w:r w:rsidR="00E77D05">
        <w:t>0</w:t>
      </w:r>
      <w:r w:rsidR="00A566E1">
        <w:t>, 2022</w:t>
      </w:r>
    </w:p>
    <w:p w14:paraId="1FB0882C" w14:textId="6ED03618" w:rsidR="00B7178C" w:rsidRDefault="00B7178C" w:rsidP="00B7178C">
      <w:pPr>
        <w:pStyle w:val="ListParagraph"/>
        <w:numPr>
          <w:ilvl w:val="1"/>
          <w:numId w:val="1"/>
        </w:numPr>
      </w:pPr>
      <w:r>
        <w:t>Attendance</w:t>
      </w:r>
    </w:p>
    <w:p w14:paraId="52FB6A6D" w14:textId="11CD5ED3" w:rsidR="00B7178C" w:rsidRDefault="00B7178C" w:rsidP="00A46D4C">
      <w:pPr>
        <w:pStyle w:val="ListParagraph"/>
        <w:numPr>
          <w:ilvl w:val="1"/>
          <w:numId w:val="1"/>
        </w:numPr>
      </w:pPr>
      <w:r>
        <w:t>Present: John Roti, Deirdre White, John Gannon and Bill Mehaljevic</w:t>
      </w:r>
      <w:r w:rsidR="002D742F">
        <w:t xml:space="preserve">, </w:t>
      </w:r>
      <w:r w:rsidR="00A46D4C">
        <w:t>Candy Kramer</w:t>
      </w:r>
    </w:p>
    <w:p w14:paraId="0EBB876B" w14:textId="5D4D85C5" w:rsidR="00123B87" w:rsidRDefault="00123B87" w:rsidP="00A46D4C">
      <w:pPr>
        <w:pStyle w:val="ListParagraph"/>
        <w:numPr>
          <w:ilvl w:val="1"/>
          <w:numId w:val="1"/>
        </w:numPr>
      </w:pPr>
      <w:r>
        <w:t xml:space="preserve">Absent: </w:t>
      </w:r>
      <w:r>
        <w:t>Dan O’Boyle, Dan Gallagher,</w:t>
      </w:r>
    </w:p>
    <w:p w14:paraId="63743030" w14:textId="421E09D3" w:rsidR="00B7178C" w:rsidRDefault="00B7178C" w:rsidP="00B7178C">
      <w:r>
        <w:t>The following Items were discussed</w:t>
      </w:r>
    </w:p>
    <w:p w14:paraId="4B74A11B" w14:textId="68950C7B" w:rsidR="008D6A48" w:rsidRDefault="008D6A48" w:rsidP="002E06D1">
      <w:pPr>
        <w:pStyle w:val="ListParagraph"/>
        <w:ind w:left="1440"/>
      </w:pPr>
      <w:r>
        <w:t>President Roti</w:t>
      </w:r>
    </w:p>
    <w:p w14:paraId="77295FDF" w14:textId="7483C66A" w:rsidR="00A46D4C" w:rsidRDefault="00A46D4C" w:rsidP="00A46D4C">
      <w:pPr>
        <w:pStyle w:val="ListParagraph"/>
        <w:numPr>
          <w:ilvl w:val="0"/>
          <w:numId w:val="2"/>
        </w:numPr>
      </w:pPr>
      <w:r>
        <w:t>2022-2023 season</w:t>
      </w:r>
    </w:p>
    <w:p w14:paraId="3C9D2A73" w14:textId="40B0F9A9" w:rsidR="00A46D4C" w:rsidRDefault="00A46D4C" w:rsidP="002F64B8">
      <w:pPr>
        <w:pStyle w:val="ListParagraph"/>
        <w:numPr>
          <w:ilvl w:val="1"/>
          <w:numId w:val="2"/>
        </w:numPr>
      </w:pPr>
      <w:r>
        <w:t xml:space="preserve">Discussed Illinois West High School Hockey League. </w:t>
      </w:r>
    </w:p>
    <w:p w14:paraId="60669B1D" w14:textId="18B1B39B" w:rsidR="00A46D4C" w:rsidRDefault="00123B87" w:rsidP="002F64B8">
      <w:pPr>
        <w:pStyle w:val="ListParagraph"/>
        <w:numPr>
          <w:ilvl w:val="1"/>
          <w:numId w:val="2"/>
        </w:numPr>
      </w:pPr>
      <w:r>
        <w:t>Recapped season to date</w:t>
      </w:r>
      <w:r w:rsidR="00A46D4C">
        <w:t>.</w:t>
      </w:r>
    </w:p>
    <w:p w14:paraId="30738B90" w14:textId="4E4CDDF6" w:rsidR="00123B87" w:rsidRDefault="00123B87" w:rsidP="00123B87">
      <w:pPr>
        <w:pStyle w:val="ListParagraph"/>
        <w:numPr>
          <w:ilvl w:val="1"/>
          <w:numId w:val="2"/>
        </w:numPr>
      </w:pPr>
      <w:r>
        <w:t xml:space="preserve">Jerry’s </w:t>
      </w:r>
    </w:p>
    <w:p w14:paraId="302171A3" w14:textId="1B481D73" w:rsidR="00A46D4C" w:rsidRDefault="00123B87" w:rsidP="002F64B8">
      <w:pPr>
        <w:pStyle w:val="ListParagraph"/>
        <w:numPr>
          <w:ilvl w:val="1"/>
          <w:numId w:val="2"/>
        </w:numPr>
      </w:pPr>
      <w:r>
        <w:t>Spectrum</w:t>
      </w:r>
    </w:p>
    <w:p w14:paraId="389E8B83" w14:textId="2A8BB773" w:rsidR="00123B87" w:rsidRDefault="00123B87" w:rsidP="002F64B8">
      <w:pPr>
        <w:pStyle w:val="ListParagraph"/>
        <w:numPr>
          <w:ilvl w:val="1"/>
          <w:numId w:val="2"/>
        </w:numPr>
      </w:pPr>
      <w:r>
        <w:t>Discussed player from Poland</w:t>
      </w:r>
    </w:p>
    <w:p w14:paraId="0BA47B6F" w14:textId="5D4DAC7C" w:rsidR="00A46D4C" w:rsidRDefault="00123B87" w:rsidP="002F64B8">
      <w:pPr>
        <w:pStyle w:val="ListParagraph"/>
        <w:numPr>
          <w:ilvl w:val="1"/>
          <w:numId w:val="2"/>
        </w:numPr>
      </w:pPr>
      <w:r>
        <w:t>Senior Plaques and Neff ordered</w:t>
      </w:r>
    </w:p>
    <w:p w14:paraId="4F2BB5ED" w14:textId="3CAA27E7" w:rsidR="00A46D4C" w:rsidRDefault="00123B87" w:rsidP="002F64B8">
      <w:pPr>
        <w:pStyle w:val="ListParagraph"/>
        <w:numPr>
          <w:ilvl w:val="1"/>
          <w:numId w:val="2"/>
        </w:numPr>
      </w:pPr>
      <w:r>
        <w:t>Set date for Picture Day</w:t>
      </w:r>
    </w:p>
    <w:p w14:paraId="07440144" w14:textId="5977550B" w:rsidR="007917AA" w:rsidRDefault="00123B87" w:rsidP="00097C65">
      <w:pPr>
        <w:pStyle w:val="ListParagraph"/>
        <w:numPr>
          <w:ilvl w:val="1"/>
          <w:numId w:val="2"/>
        </w:numPr>
      </w:pPr>
      <w:r>
        <w:t>Thanked Candy Kramer for orgamizing Parent Night Ou</w:t>
      </w:r>
      <w:r w:rsidR="00097C65">
        <w:t>t</w:t>
      </w:r>
    </w:p>
    <w:p w14:paraId="5A0A352C" w14:textId="33B6A564" w:rsidR="007917AA" w:rsidRDefault="007917AA" w:rsidP="007917AA">
      <w:pPr>
        <w:pStyle w:val="ListParagraph"/>
        <w:numPr>
          <w:ilvl w:val="1"/>
          <w:numId w:val="1"/>
        </w:numPr>
      </w:pPr>
      <w:r>
        <w:t>Financials with Dan Galagher</w:t>
      </w:r>
    </w:p>
    <w:p w14:paraId="00F3AF58" w14:textId="6CD8B388" w:rsidR="007917AA" w:rsidRDefault="007917AA" w:rsidP="007917AA">
      <w:pPr>
        <w:pStyle w:val="ListParagraph"/>
        <w:numPr>
          <w:ilvl w:val="2"/>
          <w:numId w:val="1"/>
        </w:numPr>
      </w:pPr>
      <w:r>
        <w:t xml:space="preserve">Bank account balance as of </w:t>
      </w:r>
      <w:r w:rsidR="00097C65">
        <w:t>10</w:t>
      </w:r>
      <w:r>
        <w:t>/1</w:t>
      </w:r>
      <w:r w:rsidR="00097C65">
        <w:t>9</w:t>
      </w:r>
      <w:r>
        <w:t xml:space="preserve">/22 </w:t>
      </w:r>
      <w:r w:rsidR="00097C65">
        <w:t>70,823.01.</w:t>
      </w:r>
    </w:p>
    <w:p w14:paraId="6685D6B9" w14:textId="5B9D2065" w:rsidR="007917AA" w:rsidRDefault="007917AA" w:rsidP="007917AA">
      <w:pPr>
        <w:pStyle w:val="ListParagraph"/>
        <w:numPr>
          <w:ilvl w:val="1"/>
          <w:numId w:val="1"/>
        </w:numPr>
      </w:pPr>
      <w:r>
        <w:t>Rules and Ethics with Dan O’Bolye</w:t>
      </w:r>
    </w:p>
    <w:p w14:paraId="35F0A539" w14:textId="2BF195EF" w:rsidR="007917AA" w:rsidRDefault="00097C65" w:rsidP="007917AA">
      <w:pPr>
        <w:pStyle w:val="ListParagraph"/>
        <w:numPr>
          <w:ilvl w:val="2"/>
          <w:numId w:val="1"/>
        </w:numPr>
      </w:pPr>
      <w:r>
        <w:t>No Report</w:t>
      </w:r>
    </w:p>
    <w:p w14:paraId="07ADD229" w14:textId="570E6BA2" w:rsidR="007917AA" w:rsidRDefault="007917AA" w:rsidP="007917AA">
      <w:pPr>
        <w:pStyle w:val="ListParagraph"/>
        <w:numPr>
          <w:ilvl w:val="1"/>
          <w:numId w:val="1"/>
        </w:numPr>
      </w:pPr>
      <w:r>
        <w:t>Funraising with Bill Mehaljevic</w:t>
      </w:r>
    </w:p>
    <w:p w14:paraId="5F4409CE" w14:textId="40BE6982" w:rsidR="007917AA" w:rsidRDefault="00097C65" w:rsidP="007917AA">
      <w:pPr>
        <w:pStyle w:val="ListParagraph"/>
        <w:numPr>
          <w:ilvl w:val="2"/>
          <w:numId w:val="1"/>
        </w:numPr>
      </w:pPr>
      <w:r>
        <w:t xml:space="preserve">Received </w:t>
      </w:r>
      <w:r w:rsidR="007917AA">
        <w:t xml:space="preserve">IBEW Local 701 sponsor </w:t>
      </w:r>
      <w:r>
        <w:t xml:space="preserve">for </w:t>
      </w:r>
      <w:r w:rsidR="007917AA">
        <w:t>$500 again this year.</w:t>
      </w:r>
    </w:p>
    <w:p w14:paraId="373C9B29" w14:textId="25365861" w:rsidR="007917AA" w:rsidRDefault="007917AA" w:rsidP="00097C65">
      <w:pPr>
        <w:pStyle w:val="ListParagraph"/>
        <w:numPr>
          <w:ilvl w:val="2"/>
          <w:numId w:val="1"/>
        </w:numPr>
      </w:pPr>
      <w:r>
        <w:t>Bill</w:t>
      </w:r>
      <w:r w:rsidR="00F40B20">
        <w:t xml:space="preserve"> has set up a Night Out at PotBelly</w:t>
      </w:r>
    </w:p>
    <w:p w14:paraId="0A36ED4C" w14:textId="006F52A8" w:rsidR="007917AA" w:rsidRDefault="007917AA" w:rsidP="007917AA">
      <w:pPr>
        <w:pStyle w:val="ListParagraph"/>
        <w:numPr>
          <w:ilvl w:val="1"/>
          <w:numId w:val="1"/>
        </w:numPr>
      </w:pPr>
      <w:r>
        <w:t>Spirit Wear with Deirdre White</w:t>
      </w:r>
    </w:p>
    <w:p w14:paraId="39ABFB35" w14:textId="72D88A96" w:rsidR="007917AA" w:rsidRDefault="007917AA" w:rsidP="007917AA">
      <w:pPr>
        <w:pStyle w:val="ListParagraph"/>
        <w:numPr>
          <w:ilvl w:val="2"/>
          <w:numId w:val="1"/>
        </w:numPr>
      </w:pPr>
      <w:r>
        <w:t>Christmas Season</w:t>
      </w:r>
      <w:r w:rsidR="00DA7CCA">
        <w:t xml:space="preserve"> Store is open</w:t>
      </w:r>
      <w:r>
        <w:t>.</w:t>
      </w:r>
    </w:p>
    <w:p w14:paraId="4B6C09D8" w14:textId="01E06F25" w:rsidR="007917AA" w:rsidRDefault="007917AA" w:rsidP="007917AA">
      <w:pPr>
        <w:pStyle w:val="ListParagraph"/>
        <w:numPr>
          <w:ilvl w:val="1"/>
          <w:numId w:val="1"/>
        </w:numPr>
      </w:pPr>
      <w:r>
        <w:t>Social Media with Gannon</w:t>
      </w:r>
    </w:p>
    <w:p w14:paraId="1A148987" w14:textId="3C57194A" w:rsidR="007917AA" w:rsidRDefault="007917AA" w:rsidP="007917AA">
      <w:pPr>
        <w:pStyle w:val="ListParagraph"/>
        <w:numPr>
          <w:ilvl w:val="2"/>
          <w:numId w:val="1"/>
        </w:numPr>
      </w:pPr>
      <w:r>
        <w:t>Will keep updating Social media for game and events.</w:t>
      </w:r>
    </w:p>
    <w:p w14:paraId="7471FB6A" w14:textId="098F53D6" w:rsidR="007917AA" w:rsidRDefault="00B50CBB" w:rsidP="007917AA">
      <w:pPr>
        <w:pStyle w:val="ListParagraph"/>
        <w:numPr>
          <w:ilvl w:val="1"/>
          <w:numId w:val="1"/>
        </w:numPr>
      </w:pPr>
      <w:r>
        <w:t>Events coordinator Candy Kramer</w:t>
      </w:r>
    </w:p>
    <w:p w14:paraId="5A8FDDD5" w14:textId="2C2D7E26" w:rsidR="00B50CBB" w:rsidRDefault="004746D1" w:rsidP="00B50CBB">
      <w:pPr>
        <w:pStyle w:val="ListParagraph"/>
        <w:numPr>
          <w:ilvl w:val="2"/>
          <w:numId w:val="1"/>
        </w:numPr>
      </w:pPr>
      <w:r>
        <w:t>Discussed Alumni and Senior Night</w:t>
      </w:r>
    </w:p>
    <w:p w14:paraId="122AA1F1" w14:textId="1F316C35" w:rsidR="002F64B8" w:rsidRDefault="004746D1" w:rsidP="004746D1">
      <w:pPr>
        <w:pStyle w:val="ListParagraph"/>
        <w:numPr>
          <w:ilvl w:val="2"/>
          <w:numId w:val="1"/>
        </w:numPr>
      </w:pPr>
      <w:r>
        <w:t>Thanked everyone that came out to Parent Night</w:t>
      </w:r>
    </w:p>
    <w:p w14:paraId="0CD3ABCB" w14:textId="2F72445E" w:rsidR="009D51F5" w:rsidRDefault="009D51F5" w:rsidP="009D51F5"/>
    <w:p w14:paraId="17F4E090" w14:textId="77777777" w:rsidR="009D51F5" w:rsidRDefault="009D51F5" w:rsidP="009D51F5">
      <w:pPr>
        <w:spacing w:after="0"/>
      </w:pPr>
      <w:r>
        <w:t>John Roti</w:t>
      </w:r>
    </w:p>
    <w:p w14:paraId="62A06C00" w14:textId="77777777" w:rsidR="009D51F5" w:rsidRDefault="009D51F5" w:rsidP="009D51F5">
      <w:pPr>
        <w:spacing w:after="0"/>
      </w:pPr>
      <w:r>
        <w:t xml:space="preserve">President </w:t>
      </w:r>
    </w:p>
    <w:p w14:paraId="1D77D711" w14:textId="42EF0449" w:rsidR="000356ED" w:rsidRDefault="009D51F5" w:rsidP="004746D1">
      <w:pPr>
        <w:spacing w:after="0"/>
      </w:pPr>
      <w:r>
        <w:t>Cobras Hockey</w:t>
      </w:r>
    </w:p>
    <w:p w14:paraId="39A84CE9" w14:textId="77777777" w:rsidR="000356ED" w:rsidRDefault="000356ED" w:rsidP="000356ED">
      <w:pPr>
        <w:ind w:left="1440"/>
      </w:pPr>
    </w:p>
    <w:sectPr w:rsidR="000356E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C51B5" w14:textId="77777777" w:rsidR="00F84AB0" w:rsidRDefault="00F84AB0" w:rsidP="00C450FC">
      <w:pPr>
        <w:spacing w:after="0" w:line="240" w:lineRule="auto"/>
      </w:pPr>
      <w:r>
        <w:separator/>
      </w:r>
    </w:p>
  </w:endnote>
  <w:endnote w:type="continuationSeparator" w:id="0">
    <w:p w14:paraId="59A3C81C" w14:textId="77777777" w:rsidR="00F84AB0" w:rsidRDefault="00F84AB0" w:rsidP="00C450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04230" w14:textId="77777777" w:rsidR="00C450FC" w:rsidRDefault="00C450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2AF05" w14:textId="77777777" w:rsidR="00C450FC" w:rsidRDefault="00C450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25D39" w14:textId="77777777" w:rsidR="00C450FC" w:rsidRDefault="00C450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4E57F" w14:textId="77777777" w:rsidR="00F84AB0" w:rsidRDefault="00F84AB0" w:rsidP="00C450FC">
      <w:pPr>
        <w:spacing w:after="0" w:line="240" w:lineRule="auto"/>
      </w:pPr>
      <w:r>
        <w:separator/>
      </w:r>
    </w:p>
  </w:footnote>
  <w:footnote w:type="continuationSeparator" w:id="0">
    <w:p w14:paraId="68268F2F" w14:textId="77777777" w:rsidR="00F84AB0" w:rsidRDefault="00F84AB0" w:rsidP="00C450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CB84D" w14:textId="09A56980" w:rsidR="00C450FC" w:rsidRDefault="00000000">
    <w:pPr>
      <w:pStyle w:val="Header"/>
    </w:pPr>
    <w:r>
      <w:rPr>
        <w:noProof/>
      </w:rPr>
      <w:pict w14:anchorId="29CCF9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5469907" o:spid="_x0000_s1026" type="#_x0000_t75" style="position:absolute;margin-left:0;margin-top:0;width:467.5pt;height:286.2pt;z-index:-251657216;mso-position-horizontal:center;mso-position-horizontal-relative:margin;mso-position-vertical:center;mso-position-vertical-relative:margin" o:allowincell="f">
          <v:imagedata r:id="rId1" o:title="new_Cobras_logo_larg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C194C" w14:textId="3791CD83" w:rsidR="00C450FC" w:rsidRDefault="00000000">
    <w:pPr>
      <w:pStyle w:val="Header"/>
    </w:pPr>
    <w:r>
      <w:rPr>
        <w:noProof/>
      </w:rPr>
      <w:pict w14:anchorId="6F85F89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5469908" o:spid="_x0000_s1027" type="#_x0000_t75" style="position:absolute;margin-left:0;margin-top:0;width:467.5pt;height:286.2pt;z-index:-251656192;mso-position-horizontal:center;mso-position-horizontal-relative:margin;mso-position-vertical:center;mso-position-vertical-relative:margin" o:allowincell="f">
          <v:imagedata r:id="rId1" o:title="new_Cobras_logo_larg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E0C3D" w14:textId="594F2587" w:rsidR="00C450FC" w:rsidRDefault="00000000">
    <w:pPr>
      <w:pStyle w:val="Header"/>
    </w:pPr>
    <w:r>
      <w:rPr>
        <w:noProof/>
      </w:rPr>
      <w:pict w14:anchorId="4C5F93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5469906" o:spid="_x0000_s1025" type="#_x0000_t75" style="position:absolute;margin-left:0;margin-top:0;width:467.5pt;height:286.2pt;z-index:-251658240;mso-position-horizontal:center;mso-position-horizontal-relative:margin;mso-position-vertical:center;mso-position-vertical-relative:margin" o:allowincell="f">
          <v:imagedata r:id="rId1" o:title="new_Cobras_logo_larg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A02DC2"/>
    <w:multiLevelType w:val="hybridMultilevel"/>
    <w:tmpl w:val="63366F86"/>
    <w:lvl w:ilvl="0" w:tplc="7EDE74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BA3595"/>
    <w:multiLevelType w:val="hybridMultilevel"/>
    <w:tmpl w:val="B2AC2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18453801">
    <w:abstractNumId w:val="0"/>
  </w:num>
  <w:num w:numId="2" w16cid:durableId="13564669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Mzc2MbU0NjI3MTNS0lEKTi0uzszPAykwqgUAyLn24ywAAAA="/>
  </w:docVars>
  <w:rsids>
    <w:rsidRoot w:val="00B7178C"/>
    <w:rsid w:val="000356ED"/>
    <w:rsid w:val="00041811"/>
    <w:rsid w:val="00097C65"/>
    <w:rsid w:val="000D1712"/>
    <w:rsid w:val="00123B87"/>
    <w:rsid w:val="00124CD7"/>
    <w:rsid w:val="0018652C"/>
    <w:rsid w:val="001B1F2D"/>
    <w:rsid w:val="001D2640"/>
    <w:rsid w:val="002D742F"/>
    <w:rsid w:val="002E06D1"/>
    <w:rsid w:val="002F64B8"/>
    <w:rsid w:val="0037469B"/>
    <w:rsid w:val="004746D1"/>
    <w:rsid w:val="00555BCE"/>
    <w:rsid w:val="005C0A9C"/>
    <w:rsid w:val="00660703"/>
    <w:rsid w:val="006F7447"/>
    <w:rsid w:val="007562FC"/>
    <w:rsid w:val="007917AA"/>
    <w:rsid w:val="00881D6C"/>
    <w:rsid w:val="008A2E39"/>
    <w:rsid w:val="008D6A48"/>
    <w:rsid w:val="00936C3D"/>
    <w:rsid w:val="009A4271"/>
    <w:rsid w:val="009D51F5"/>
    <w:rsid w:val="00A46D4C"/>
    <w:rsid w:val="00A566E1"/>
    <w:rsid w:val="00B149B8"/>
    <w:rsid w:val="00B50CBB"/>
    <w:rsid w:val="00B7178C"/>
    <w:rsid w:val="00C450FC"/>
    <w:rsid w:val="00C90457"/>
    <w:rsid w:val="00CB4E07"/>
    <w:rsid w:val="00CC6AE4"/>
    <w:rsid w:val="00CE03AF"/>
    <w:rsid w:val="00DA7CCA"/>
    <w:rsid w:val="00E77D05"/>
    <w:rsid w:val="00EE79F3"/>
    <w:rsid w:val="00F40B20"/>
    <w:rsid w:val="00F84AB0"/>
    <w:rsid w:val="00FD1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2D1B4"/>
  <w15:chartTrackingRefBased/>
  <w15:docId w15:val="{5FC37DD4-4C24-48D0-9EFE-A720C9EE3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7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45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0FC"/>
  </w:style>
  <w:style w:type="paragraph" w:styleId="Footer">
    <w:name w:val="footer"/>
    <w:basedOn w:val="Normal"/>
    <w:link w:val="FooterChar"/>
    <w:uiPriority w:val="99"/>
    <w:unhideWhenUsed/>
    <w:rsid w:val="00C45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0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Roti</dc:creator>
  <cp:keywords/>
  <dc:description/>
  <cp:lastModifiedBy>Anthony Roti</cp:lastModifiedBy>
  <cp:revision>3</cp:revision>
  <cp:lastPrinted>2021-09-27T23:16:00Z</cp:lastPrinted>
  <dcterms:created xsi:type="dcterms:W3CDTF">2022-12-07T19:24:00Z</dcterms:created>
  <dcterms:modified xsi:type="dcterms:W3CDTF">2022-12-07T20:11:00Z</dcterms:modified>
</cp:coreProperties>
</file>